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1114E" w14:textId="1BF38343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Oak Creek Club Homeowners Association</w:t>
      </w:r>
    </w:p>
    <w:p w14:paraId="3853D31C" w14:textId="702B7FC4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14505 Mary Bowie Parkway</w:t>
      </w:r>
    </w:p>
    <w:p w14:paraId="4FD162B6" w14:textId="040E43C2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Upper Marlboro MD, 20774</w:t>
      </w:r>
    </w:p>
    <w:p w14:paraId="324A268B" w14:textId="61B57DC2" w:rsidR="00D846E7" w:rsidRPr="008013EA" w:rsidRDefault="00D846E7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3E380FF7" w14:textId="2B4DD1D8" w:rsidR="00F218EA" w:rsidRPr="008013EA" w:rsidRDefault="005A5F5A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ccess Committee Meeting</w:t>
      </w:r>
      <w:r w:rsidR="00974EE3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Agenda</w:t>
      </w:r>
      <w:r w:rsidR="00FE3422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514A3EAE" w14:textId="6B0535C6" w:rsidR="00D846E7" w:rsidRPr="008013EA" w:rsidRDefault="001438B6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Wednes</w:t>
      </w:r>
      <w:r w:rsidR="00D84A90" w:rsidRPr="008013EA">
        <w:rPr>
          <w:rFonts w:ascii="Arial" w:hAnsi="Arial" w:cs="Arial"/>
          <w:b/>
          <w:bCs/>
          <w:sz w:val="24"/>
          <w:szCs w:val="24"/>
          <w:u w:val="single"/>
        </w:rPr>
        <w:t>day</w:t>
      </w:r>
      <w:r w:rsidR="00EB19C3" w:rsidRPr="008013EA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E1496A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January 17, </w:t>
      </w:r>
      <w:r w:rsidR="00BC068B">
        <w:rPr>
          <w:rFonts w:ascii="Arial" w:hAnsi="Arial" w:cs="Arial"/>
          <w:b/>
          <w:bCs/>
          <w:sz w:val="24"/>
          <w:szCs w:val="24"/>
          <w:u w:val="single"/>
        </w:rPr>
        <w:t xml:space="preserve">2024, 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>2023</w:t>
      </w:r>
      <w:r w:rsidR="00BD3244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>@ 6:30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4917B28" w14:textId="3C2EA232" w:rsidR="00D846E7" w:rsidRPr="008013EA" w:rsidRDefault="00D846E7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4112AE2" w14:textId="01A70E53" w:rsidR="00D846E7" w:rsidRPr="008013EA" w:rsidRDefault="00D846E7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1DFE309" w14:textId="11DEF149" w:rsidR="00FA26ED" w:rsidRPr="008013EA" w:rsidRDefault="005A5F5A" w:rsidP="00D846E7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 xml:space="preserve">Call </w:t>
      </w:r>
      <w:r w:rsidR="00974EE3" w:rsidRPr="008013EA">
        <w:rPr>
          <w:rFonts w:ascii="Arial" w:hAnsi="Arial" w:cs="Arial"/>
          <w:sz w:val="24"/>
          <w:szCs w:val="24"/>
        </w:rPr>
        <w:t>T</w:t>
      </w:r>
      <w:r w:rsidRPr="008013EA">
        <w:rPr>
          <w:rFonts w:ascii="Arial" w:hAnsi="Arial" w:cs="Arial"/>
          <w:sz w:val="24"/>
          <w:szCs w:val="24"/>
        </w:rPr>
        <w:t>o</w:t>
      </w:r>
      <w:r w:rsidR="00974EE3" w:rsidRPr="008013EA">
        <w:rPr>
          <w:rFonts w:ascii="Arial" w:hAnsi="Arial" w:cs="Arial"/>
          <w:sz w:val="24"/>
          <w:szCs w:val="24"/>
        </w:rPr>
        <w:t xml:space="preserve"> O</w:t>
      </w:r>
      <w:r w:rsidRPr="008013EA">
        <w:rPr>
          <w:rFonts w:ascii="Arial" w:hAnsi="Arial" w:cs="Arial"/>
          <w:sz w:val="24"/>
          <w:szCs w:val="24"/>
        </w:rPr>
        <w:t>rder: 6:</w:t>
      </w:r>
      <w:r w:rsidR="008323E3" w:rsidRPr="008013EA">
        <w:rPr>
          <w:rFonts w:ascii="Arial" w:hAnsi="Arial" w:cs="Arial"/>
          <w:sz w:val="24"/>
          <w:szCs w:val="24"/>
        </w:rPr>
        <w:t>3</w:t>
      </w:r>
      <w:r w:rsidR="000F1333" w:rsidRPr="008013EA">
        <w:rPr>
          <w:rFonts w:ascii="Arial" w:hAnsi="Arial" w:cs="Arial"/>
          <w:sz w:val="24"/>
          <w:szCs w:val="24"/>
        </w:rPr>
        <w:t>0</w:t>
      </w:r>
      <w:r w:rsidR="008323E3" w:rsidRPr="008013EA">
        <w:rPr>
          <w:rFonts w:ascii="Arial" w:hAnsi="Arial" w:cs="Arial"/>
          <w:sz w:val="24"/>
          <w:szCs w:val="24"/>
        </w:rPr>
        <w:t xml:space="preserve"> </w:t>
      </w:r>
      <w:r w:rsidRPr="008013EA">
        <w:rPr>
          <w:rFonts w:ascii="Arial" w:hAnsi="Arial" w:cs="Arial"/>
          <w:sz w:val="24"/>
          <w:szCs w:val="24"/>
        </w:rPr>
        <w:t>p</w:t>
      </w:r>
      <w:r w:rsidR="008323E3" w:rsidRPr="008013EA">
        <w:rPr>
          <w:rFonts w:ascii="Arial" w:hAnsi="Arial" w:cs="Arial"/>
          <w:sz w:val="24"/>
          <w:szCs w:val="24"/>
        </w:rPr>
        <w:t>m</w:t>
      </w:r>
    </w:p>
    <w:p w14:paraId="2FC37D2C" w14:textId="79A5BC2D" w:rsidR="00206444" w:rsidRPr="008013EA" w:rsidRDefault="00206444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5960834C" w14:textId="28224F06" w:rsidR="00A86061" w:rsidRPr="008013EA" w:rsidRDefault="00206444" w:rsidP="00A179B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Establish Minute Taker:</w:t>
      </w:r>
    </w:p>
    <w:p w14:paraId="71F69C44" w14:textId="77777777" w:rsidR="00935CC4" w:rsidRPr="008013EA" w:rsidRDefault="00935CC4" w:rsidP="00A179B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021C1DC" w14:textId="7F0EF5DF" w:rsidR="00F77C68" w:rsidRPr="008013EA" w:rsidRDefault="00F77C68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pp</w:t>
      </w:r>
      <w:r w:rsidR="00921680" w:rsidRPr="008013EA">
        <w:rPr>
          <w:rFonts w:ascii="Arial" w:hAnsi="Arial" w:cs="Arial"/>
          <w:b/>
          <w:bCs/>
          <w:sz w:val="24"/>
          <w:szCs w:val="24"/>
          <w:u w:val="single"/>
        </w:rPr>
        <w:t>roval of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8C7DF1">
        <w:rPr>
          <w:rFonts w:ascii="Arial" w:hAnsi="Arial" w:cs="Arial"/>
          <w:b/>
          <w:bCs/>
          <w:sz w:val="24"/>
          <w:szCs w:val="24"/>
          <w:u w:val="single"/>
        </w:rPr>
        <w:t>November 2023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Meeting Minutes</w:t>
      </w:r>
      <w:r w:rsidR="00224275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770C78FD" w14:textId="77777777" w:rsidR="005373B4" w:rsidRPr="008013EA" w:rsidRDefault="005373B4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0AB847D" w14:textId="284F5B60" w:rsidR="005373B4" w:rsidRPr="008013EA" w:rsidRDefault="005373B4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Old Business: </w:t>
      </w:r>
    </w:p>
    <w:p w14:paraId="1F1F4C6A" w14:textId="168824EE" w:rsidR="005373B4" w:rsidRPr="008013EA" w:rsidRDefault="008C7DF1" w:rsidP="005373B4">
      <w:pPr>
        <w:pStyle w:val="NoSpacing"/>
        <w:numPr>
          <w:ilvl w:val="0"/>
          <w:numId w:val="18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Review </w:t>
      </w:r>
      <w:r w:rsidR="008416E4">
        <w:rPr>
          <w:rFonts w:ascii="Arial" w:hAnsi="Arial" w:cs="Arial"/>
          <w:sz w:val="24"/>
          <w:szCs w:val="24"/>
        </w:rPr>
        <w:t>RFPs</w:t>
      </w:r>
      <w:r>
        <w:rPr>
          <w:rFonts w:ascii="Arial" w:hAnsi="Arial" w:cs="Arial"/>
          <w:sz w:val="24"/>
          <w:szCs w:val="24"/>
        </w:rPr>
        <w:t xml:space="preserve"> for Access Control</w:t>
      </w:r>
    </w:p>
    <w:p w14:paraId="2A4BF85D" w14:textId="77777777" w:rsidR="00224191" w:rsidRPr="008013EA" w:rsidRDefault="00224191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CCA9E78" w14:textId="2C234890" w:rsidR="00224191" w:rsidRPr="008013EA" w:rsidRDefault="00224191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New Business: </w:t>
      </w:r>
    </w:p>
    <w:p w14:paraId="3F41CF86" w14:textId="00EA4AF3" w:rsidR="008013EA" w:rsidRDefault="00BC068B" w:rsidP="008416E4">
      <w:pPr>
        <w:pStyle w:val="ListParagraph"/>
        <w:numPr>
          <w:ilvl w:val="0"/>
          <w:numId w:val="18"/>
        </w:numPr>
        <w:rPr>
          <w:rStyle w:val="bumpedfont15"/>
          <w:rFonts w:ascii="Arial" w:eastAsia="Times New Roman" w:hAnsi="Arial" w:cs="Arial"/>
          <w:sz w:val="24"/>
          <w:szCs w:val="24"/>
        </w:rPr>
      </w:pPr>
      <w:r>
        <w:rPr>
          <w:rStyle w:val="bumpedfont15"/>
          <w:rFonts w:ascii="Arial" w:eastAsia="Times New Roman" w:hAnsi="Arial" w:cs="Arial"/>
          <w:sz w:val="24"/>
          <w:szCs w:val="24"/>
        </w:rPr>
        <w:t xml:space="preserve">Elect Committee Positions (Chair, Co-Chair and Secretary. </w:t>
      </w:r>
    </w:p>
    <w:p w14:paraId="3455BC85" w14:textId="3B53118E" w:rsidR="00BC068B" w:rsidRPr="008416E4" w:rsidRDefault="00BC068B" w:rsidP="008416E4">
      <w:pPr>
        <w:pStyle w:val="ListParagraph"/>
        <w:numPr>
          <w:ilvl w:val="0"/>
          <w:numId w:val="18"/>
        </w:numPr>
        <w:rPr>
          <w:rFonts w:ascii="Arial" w:eastAsia="Times New Roman" w:hAnsi="Arial" w:cs="Arial"/>
          <w:sz w:val="24"/>
          <w:szCs w:val="24"/>
        </w:rPr>
      </w:pPr>
      <w:r>
        <w:rPr>
          <w:rStyle w:val="bumpedfont15"/>
          <w:rFonts w:ascii="Arial" w:eastAsia="Times New Roman" w:hAnsi="Arial" w:cs="Arial"/>
          <w:sz w:val="24"/>
          <w:szCs w:val="24"/>
        </w:rPr>
        <w:t xml:space="preserve">2024 Goals in preparation for planning session. </w:t>
      </w:r>
    </w:p>
    <w:p w14:paraId="73A95313" w14:textId="41E4E787" w:rsidR="00720B68" w:rsidRPr="008013EA" w:rsidRDefault="00720B68" w:rsidP="005D1B6C">
      <w:pPr>
        <w:pStyle w:val="NoSpacing"/>
        <w:rPr>
          <w:rFonts w:ascii="Arial" w:hAnsi="Arial" w:cs="Arial"/>
          <w:sz w:val="24"/>
          <w:szCs w:val="24"/>
        </w:rPr>
      </w:pPr>
    </w:p>
    <w:p w14:paraId="7AE17CA4" w14:textId="77777777" w:rsidR="00F667A2" w:rsidRPr="008013EA" w:rsidRDefault="00F667A2" w:rsidP="00F667A2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Resident Forum: </w:t>
      </w:r>
      <w:r w:rsidRPr="008013EA">
        <w:rPr>
          <w:rFonts w:ascii="Arial" w:hAnsi="Arial" w:cs="Arial"/>
          <w:sz w:val="24"/>
          <w:szCs w:val="24"/>
        </w:rPr>
        <w:t xml:space="preserve"> 20 minutes (2 minutes per person)</w:t>
      </w:r>
    </w:p>
    <w:p w14:paraId="72C496FE" w14:textId="77777777" w:rsidR="00F667A2" w:rsidRPr="008013EA" w:rsidRDefault="00F667A2" w:rsidP="00F667A2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4A8AA6E" w14:textId="159F1B79" w:rsidR="00005926" w:rsidRPr="008013EA" w:rsidRDefault="00005926" w:rsidP="00005926">
      <w:pPr>
        <w:pStyle w:val="NoSpacing"/>
        <w:rPr>
          <w:rFonts w:ascii="Arial" w:hAnsi="Arial" w:cs="Arial"/>
          <w:sz w:val="24"/>
          <w:szCs w:val="24"/>
        </w:rPr>
      </w:pPr>
    </w:p>
    <w:p w14:paraId="592B27B4" w14:textId="55591709" w:rsidR="00F218EA" w:rsidRPr="008013EA" w:rsidRDefault="00E424E4" w:rsidP="00F218EA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</w:rPr>
        <w:t>Adjournment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>: 8:</w:t>
      </w:r>
      <w:r w:rsidR="00BD3244" w:rsidRPr="008013EA">
        <w:rPr>
          <w:rFonts w:ascii="Arial" w:hAnsi="Arial" w:cs="Arial"/>
          <w:b/>
          <w:bCs/>
          <w:sz w:val="24"/>
          <w:szCs w:val="24"/>
        </w:rPr>
        <w:t>30 pm</w:t>
      </w:r>
    </w:p>
    <w:sectPr w:rsidR="00F218EA" w:rsidRPr="008013EA" w:rsidSect="00D846E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CA82D" w14:textId="77777777" w:rsidR="001A2524" w:rsidRDefault="001A2524" w:rsidP="004912B0">
      <w:pPr>
        <w:spacing w:after="0" w:line="240" w:lineRule="auto"/>
      </w:pPr>
      <w:r>
        <w:separator/>
      </w:r>
    </w:p>
  </w:endnote>
  <w:endnote w:type="continuationSeparator" w:id="0">
    <w:p w14:paraId="7C6E5F0F" w14:textId="77777777" w:rsidR="001A2524" w:rsidRDefault="001A2524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C51F1" w14:textId="77777777" w:rsidR="001A2524" w:rsidRDefault="001A2524" w:rsidP="004912B0">
      <w:pPr>
        <w:spacing w:after="0" w:line="240" w:lineRule="auto"/>
      </w:pPr>
      <w:r>
        <w:separator/>
      </w:r>
    </w:p>
  </w:footnote>
  <w:footnote w:type="continuationSeparator" w:id="0">
    <w:p w14:paraId="17FAA69A" w14:textId="77777777" w:rsidR="001A2524" w:rsidRDefault="001A2524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1EA28" w14:textId="52301BAA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D56350"/>
    <w:multiLevelType w:val="hybridMultilevel"/>
    <w:tmpl w:val="8B408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5198549">
    <w:abstractNumId w:val="3"/>
  </w:num>
  <w:num w:numId="2" w16cid:durableId="827092790">
    <w:abstractNumId w:val="10"/>
  </w:num>
  <w:num w:numId="3" w16cid:durableId="1430659523">
    <w:abstractNumId w:val="17"/>
  </w:num>
  <w:num w:numId="4" w16cid:durableId="1965236454">
    <w:abstractNumId w:val="14"/>
  </w:num>
  <w:num w:numId="5" w16cid:durableId="424352496">
    <w:abstractNumId w:val="8"/>
  </w:num>
  <w:num w:numId="6" w16cid:durableId="806583000">
    <w:abstractNumId w:val="1"/>
  </w:num>
  <w:num w:numId="7" w16cid:durableId="326130064">
    <w:abstractNumId w:val="4"/>
  </w:num>
  <w:num w:numId="8" w16cid:durableId="803355242">
    <w:abstractNumId w:val="2"/>
  </w:num>
  <w:num w:numId="9" w16cid:durableId="1162163028">
    <w:abstractNumId w:val="16"/>
  </w:num>
  <w:num w:numId="10" w16cid:durableId="885217624">
    <w:abstractNumId w:val="7"/>
  </w:num>
  <w:num w:numId="11" w16cid:durableId="1400400927">
    <w:abstractNumId w:val="12"/>
  </w:num>
  <w:num w:numId="12" w16cid:durableId="1389652036">
    <w:abstractNumId w:val="6"/>
  </w:num>
  <w:num w:numId="13" w16cid:durableId="1966497023">
    <w:abstractNumId w:val="13"/>
  </w:num>
  <w:num w:numId="14" w16cid:durableId="876745518">
    <w:abstractNumId w:val="0"/>
  </w:num>
  <w:num w:numId="15" w16cid:durableId="966471318">
    <w:abstractNumId w:val="15"/>
  </w:num>
  <w:num w:numId="16" w16cid:durableId="29383254">
    <w:abstractNumId w:val="9"/>
  </w:num>
  <w:num w:numId="17" w16cid:durableId="1649016994">
    <w:abstractNumId w:val="11"/>
  </w:num>
  <w:num w:numId="18" w16cid:durableId="20594316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1458B"/>
    <w:rsid w:val="00015C84"/>
    <w:rsid w:val="0004055C"/>
    <w:rsid w:val="00043D98"/>
    <w:rsid w:val="000532DC"/>
    <w:rsid w:val="00055446"/>
    <w:rsid w:val="00064BFF"/>
    <w:rsid w:val="000A5A43"/>
    <w:rsid w:val="000B25F8"/>
    <w:rsid w:val="000D4857"/>
    <w:rsid w:val="000E3C2B"/>
    <w:rsid w:val="000F1333"/>
    <w:rsid w:val="00102684"/>
    <w:rsid w:val="001371B3"/>
    <w:rsid w:val="00141579"/>
    <w:rsid w:val="001438B6"/>
    <w:rsid w:val="0016330D"/>
    <w:rsid w:val="00176766"/>
    <w:rsid w:val="001A2524"/>
    <w:rsid w:val="001B6F7B"/>
    <w:rsid w:val="001E1519"/>
    <w:rsid w:val="001F5A52"/>
    <w:rsid w:val="001F766A"/>
    <w:rsid w:val="00206444"/>
    <w:rsid w:val="00224191"/>
    <w:rsid w:val="00224275"/>
    <w:rsid w:val="002247F6"/>
    <w:rsid w:val="00232CA5"/>
    <w:rsid w:val="0024622D"/>
    <w:rsid w:val="0027182C"/>
    <w:rsid w:val="00290CDA"/>
    <w:rsid w:val="002933B6"/>
    <w:rsid w:val="002955CE"/>
    <w:rsid w:val="002A069A"/>
    <w:rsid w:val="002A27E5"/>
    <w:rsid w:val="002B6258"/>
    <w:rsid w:val="002C1A25"/>
    <w:rsid w:val="002D55D7"/>
    <w:rsid w:val="002F1B2E"/>
    <w:rsid w:val="003570BE"/>
    <w:rsid w:val="00361295"/>
    <w:rsid w:val="00374A28"/>
    <w:rsid w:val="00392C2E"/>
    <w:rsid w:val="003C7E67"/>
    <w:rsid w:val="004177DC"/>
    <w:rsid w:val="0042211E"/>
    <w:rsid w:val="00455885"/>
    <w:rsid w:val="0049075E"/>
    <w:rsid w:val="004912B0"/>
    <w:rsid w:val="004B3F46"/>
    <w:rsid w:val="004B71A0"/>
    <w:rsid w:val="005009E7"/>
    <w:rsid w:val="005112DF"/>
    <w:rsid w:val="00523C46"/>
    <w:rsid w:val="005373B4"/>
    <w:rsid w:val="00561582"/>
    <w:rsid w:val="0058225F"/>
    <w:rsid w:val="005A5F5A"/>
    <w:rsid w:val="005D1B6C"/>
    <w:rsid w:val="005D5D78"/>
    <w:rsid w:val="005D7188"/>
    <w:rsid w:val="006067C5"/>
    <w:rsid w:val="006440F3"/>
    <w:rsid w:val="00652292"/>
    <w:rsid w:val="00685D03"/>
    <w:rsid w:val="006B1EDC"/>
    <w:rsid w:val="006D5ADC"/>
    <w:rsid w:val="006F2DA9"/>
    <w:rsid w:val="00706B99"/>
    <w:rsid w:val="00707F22"/>
    <w:rsid w:val="00716B8D"/>
    <w:rsid w:val="00720B68"/>
    <w:rsid w:val="007273DE"/>
    <w:rsid w:val="00737D39"/>
    <w:rsid w:val="00765A67"/>
    <w:rsid w:val="00780390"/>
    <w:rsid w:val="007B1A21"/>
    <w:rsid w:val="008013EA"/>
    <w:rsid w:val="00801CDE"/>
    <w:rsid w:val="00805406"/>
    <w:rsid w:val="008129FC"/>
    <w:rsid w:val="008323E3"/>
    <w:rsid w:val="008416E4"/>
    <w:rsid w:val="008B50D3"/>
    <w:rsid w:val="008C7DF1"/>
    <w:rsid w:val="00921680"/>
    <w:rsid w:val="0093200D"/>
    <w:rsid w:val="009358D4"/>
    <w:rsid w:val="00935CC4"/>
    <w:rsid w:val="009654AF"/>
    <w:rsid w:val="009664C7"/>
    <w:rsid w:val="00974EE3"/>
    <w:rsid w:val="009858F3"/>
    <w:rsid w:val="00992D24"/>
    <w:rsid w:val="009A3FF9"/>
    <w:rsid w:val="009D3B1A"/>
    <w:rsid w:val="00A102EF"/>
    <w:rsid w:val="00A179BE"/>
    <w:rsid w:val="00A41608"/>
    <w:rsid w:val="00A70AC1"/>
    <w:rsid w:val="00A71AFF"/>
    <w:rsid w:val="00A86061"/>
    <w:rsid w:val="00A9041F"/>
    <w:rsid w:val="00A97BB6"/>
    <w:rsid w:val="00AB1572"/>
    <w:rsid w:val="00AF5945"/>
    <w:rsid w:val="00B06B52"/>
    <w:rsid w:val="00B26394"/>
    <w:rsid w:val="00B306CA"/>
    <w:rsid w:val="00B407EE"/>
    <w:rsid w:val="00B728E0"/>
    <w:rsid w:val="00B84AC0"/>
    <w:rsid w:val="00BC068B"/>
    <w:rsid w:val="00BD3244"/>
    <w:rsid w:val="00BD5F9B"/>
    <w:rsid w:val="00BE27C5"/>
    <w:rsid w:val="00C13A58"/>
    <w:rsid w:val="00C215CC"/>
    <w:rsid w:val="00C3436E"/>
    <w:rsid w:val="00C4727E"/>
    <w:rsid w:val="00C61FE9"/>
    <w:rsid w:val="00C836E2"/>
    <w:rsid w:val="00CB58A6"/>
    <w:rsid w:val="00D34941"/>
    <w:rsid w:val="00D454AA"/>
    <w:rsid w:val="00D4785D"/>
    <w:rsid w:val="00D846E7"/>
    <w:rsid w:val="00D84A90"/>
    <w:rsid w:val="00D904D1"/>
    <w:rsid w:val="00D9570C"/>
    <w:rsid w:val="00D97D4C"/>
    <w:rsid w:val="00DA5B80"/>
    <w:rsid w:val="00DA73F5"/>
    <w:rsid w:val="00DD515D"/>
    <w:rsid w:val="00DE6D30"/>
    <w:rsid w:val="00E1496A"/>
    <w:rsid w:val="00E27F34"/>
    <w:rsid w:val="00E309CE"/>
    <w:rsid w:val="00E36037"/>
    <w:rsid w:val="00E40255"/>
    <w:rsid w:val="00E424E4"/>
    <w:rsid w:val="00E60F88"/>
    <w:rsid w:val="00E84F0D"/>
    <w:rsid w:val="00EB19C3"/>
    <w:rsid w:val="00EB333C"/>
    <w:rsid w:val="00ED79A3"/>
    <w:rsid w:val="00EE4572"/>
    <w:rsid w:val="00F033AF"/>
    <w:rsid w:val="00F218EA"/>
    <w:rsid w:val="00F31451"/>
    <w:rsid w:val="00F6192E"/>
    <w:rsid w:val="00F64466"/>
    <w:rsid w:val="00F667A2"/>
    <w:rsid w:val="00F77C68"/>
    <w:rsid w:val="00FA26ED"/>
    <w:rsid w:val="00FB29A0"/>
    <w:rsid w:val="00FB342A"/>
    <w:rsid w:val="00FC29B4"/>
    <w:rsid w:val="00FD15FC"/>
    <w:rsid w:val="00FE3422"/>
    <w:rsid w:val="00FE4DB2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EF9800"/>
  <w15:chartTrackingRefBased/>
  <w15:docId w15:val="{CAE77F28-F9D4-49B5-AA8F-001E32E0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ka Davis</dc:creator>
  <cp:lastModifiedBy>Tamika Davis</cp:lastModifiedBy>
  <cp:revision>2</cp:revision>
  <cp:lastPrinted>2023-04-17T14:23:00Z</cp:lastPrinted>
  <dcterms:created xsi:type="dcterms:W3CDTF">2024-01-16T21:38:00Z</dcterms:created>
  <dcterms:modified xsi:type="dcterms:W3CDTF">2024-01-16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